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CFFEA" w14:textId="269A5D5C" w:rsidR="00885AEB" w:rsidRDefault="00885AEB" w:rsidP="00885AEB">
      <w:pPr>
        <w:pStyle w:val="NoSpacing"/>
      </w:pPr>
      <w:r>
        <w:t xml:space="preserve">Translation of item </w:t>
      </w:r>
      <w:r>
        <w:t>22554</w:t>
      </w:r>
      <w:r>
        <w:t xml:space="preserve"> by Angelica S Ramos 07/07/2021</w:t>
      </w:r>
    </w:p>
    <w:p w14:paraId="0AFC642C" w14:textId="3576CFED" w:rsidR="00885AEB" w:rsidRDefault="00885AEB" w:rsidP="00885AEB">
      <w:pPr>
        <w:pStyle w:val="NoSpacing"/>
      </w:pPr>
      <w:r>
        <w:rPr>
          <w:noProof/>
        </w:rPr>
        <w:drawing>
          <wp:inline distT="0" distB="0" distL="0" distR="0" wp14:anchorId="4B405044" wp14:editId="15F1DFBF">
            <wp:extent cx="5943600" cy="38265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383AD" w14:textId="204A7779" w:rsidR="00885AEB" w:rsidRDefault="00885AEB" w:rsidP="00885AEB">
      <w:pPr>
        <w:pStyle w:val="NoSpacing"/>
      </w:pPr>
      <w:r>
        <w:t>RT @HLGatell: The states in the RED sphere are:</w:t>
      </w:r>
    </w:p>
    <w:p w14:paraId="63D61AC5" w14:textId="23EC0969" w:rsidR="00885AEB" w:rsidRDefault="00885AEB" w:rsidP="00885AEB">
      <w:pPr>
        <w:pStyle w:val="NoSpacing"/>
      </w:pPr>
      <w:r>
        <w:t>Baja California, Chiapas, Coahuila, Colima, Estado de Mexico, Guanajuato, Nayarit, Nuevo…</w:t>
      </w:r>
    </w:p>
    <w:p w14:paraId="3131CFAC" w14:textId="5EF8BABF" w:rsidR="00885AEB" w:rsidRDefault="00885AEB" w:rsidP="00885AEB">
      <w:pPr>
        <w:pStyle w:val="NoSpacing"/>
      </w:pPr>
    </w:p>
    <w:p w14:paraId="0721133F" w14:textId="44878056" w:rsidR="00885AEB" w:rsidRDefault="00885AEB" w:rsidP="00885AEB">
      <w:pPr>
        <w:pStyle w:val="NoSpacing"/>
      </w:pPr>
      <w:r>
        <w:rPr>
          <w:noProof/>
        </w:rPr>
        <w:lastRenderedPageBreak/>
        <w:drawing>
          <wp:inline distT="0" distB="0" distL="0" distR="0" wp14:anchorId="4A777B6B" wp14:editId="3944946A">
            <wp:extent cx="3707842" cy="8568931"/>
            <wp:effectExtent l="0" t="0" r="698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223" cy="859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34327" w14:textId="1A28396D" w:rsidR="00C551DC" w:rsidRDefault="00C551DC" w:rsidP="00885AEB">
      <w:pPr>
        <w:pStyle w:val="NoSpacing"/>
      </w:pPr>
      <w:r>
        <w:lastRenderedPageBreak/>
        <w:t>Hugo Lopez-</w:t>
      </w:r>
      <w:proofErr w:type="spellStart"/>
      <w:r>
        <w:t>Gatell</w:t>
      </w:r>
      <w:proofErr w:type="spellEnd"/>
      <w:r>
        <w:t xml:space="preserve"> Ramirez</w:t>
      </w:r>
    </w:p>
    <w:p w14:paraId="142FBF6D" w14:textId="63BD3611" w:rsidR="00C551DC" w:rsidRPr="00EC22A6" w:rsidRDefault="00C551DC" w:rsidP="00885AEB">
      <w:pPr>
        <w:pStyle w:val="NoSpacing"/>
        <w:rPr>
          <w:rFonts w:cstheme="minorHAnsi"/>
        </w:rPr>
      </w:pPr>
      <w:r>
        <w:t xml:space="preserve">For states in RED: hotel occupation is at 25% with closed common areas and room service. Food from restaurants and </w:t>
      </w:r>
      <w:r w:rsidRPr="00EC22A6">
        <w:rPr>
          <w:rFonts w:cstheme="minorHAnsi"/>
        </w:rPr>
        <w:t xml:space="preserve">cafeterias only for take out or home. </w:t>
      </w:r>
      <w:r w:rsidR="00B201B5">
        <w:rPr>
          <w:rFonts w:cstheme="minorHAnsi"/>
        </w:rPr>
        <w:t xml:space="preserve">1/2 </w:t>
      </w:r>
    </w:p>
    <w:p w14:paraId="6FAE0721" w14:textId="77777777" w:rsidR="00C551DC" w:rsidRPr="00EC22A6" w:rsidRDefault="00C551DC" w:rsidP="00885AEB">
      <w:pPr>
        <w:pStyle w:val="NoSpacing"/>
        <w:rPr>
          <w:rFonts w:cstheme="minorHAnsi"/>
        </w:rPr>
      </w:pPr>
    </w:p>
    <w:p w14:paraId="2FDCCBE9" w14:textId="52ED89FC" w:rsidR="00C551DC" w:rsidRPr="00EC22A6" w:rsidRDefault="00C551DC" w:rsidP="00885AEB">
      <w:pPr>
        <w:pStyle w:val="NoSpacing"/>
        <w:rPr>
          <w:rFonts w:cstheme="minorHAnsi"/>
        </w:rPr>
      </w:pPr>
      <w:r w:rsidRPr="00EC22A6">
        <w:rPr>
          <w:rFonts w:cstheme="minorHAnsi"/>
        </w:rPr>
        <w:t>Covid-19 Mexico: What’s up this week? (Jun 29 – Jul 5, 2020)</w:t>
      </w:r>
    </w:p>
    <w:p w14:paraId="7DD3751D" w14:textId="50444405" w:rsidR="00C551DC" w:rsidRPr="00EC22A6" w:rsidRDefault="00C551DC" w:rsidP="00885AEB">
      <w:pPr>
        <w:pStyle w:val="NoSpacing"/>
        <w:rPr>
          <w:rFonts w:cstheme="minorHAnsi"/>
        </w:rPr>
      </w:pPr>
      <w:r w:rsidRPr="00EC22A6">
        <w:rPr>
          <w:rFonts w:cstheme="minorHAnsi"/>
        </w:rPr>
        <w:t>July 4, 2020</w:t>
      </w:r>
      <w:r w:rsidR="00EC22A6" w:rsidRPr="00EC22A6">
        <w:rPr>
          <w:rFonts w:cstheme="minorHAnsi"/>
        </w:rPr>
        <w:t xml:space="preserve"> Faze 3</w:t>
      </w:r>
    </w:p>
    <w:p w14:paraId="09747669" w14:textId="53EF5EA1" w:rsidR="00C551DC" w:rsidRPr="00EC22A6" w:rsidRDefault="00C551DC" w:rsidP="00885AEB">
      <w:pPr>
        <w:pStyle w:val="NoSpacing"/>
        <w:rPr>
          <w:rFonts w:cstheme="minorHAnsi"/>
        </w:rPr>
      </w:pPr>
    </w:p>
    <w:p w14:paraId="210E2114" w14:textId="65F24AE2" w:rsidR="00C551DC" w:rsidRPr="00EC22A6" w:rsidRDefault="00EC22A6" w:rsidP="00885AEB">
      <w:pPr>
        <w:pStyle w:val="NoSpacing"/>
        <w:rPr>
          <w:rFonts w:cstheme="minorHAnsi"/>
          <w:shd w:val="clear" w:color="auto" w:fill="FFFFFF"/>
        </w:rPr>
      </w:pPr>
      <w:r w:rsidRPr="00EC22A6">
        <w:rPr>
          <w:rFonts w:cstheme="minorHAnsi"/>
          <w:shd w:val="clear" w:color="auto" w:fill="FFFFFF"/>
        </w:rPr>
        <w:t>Occupation 25% and closed common area - 50% (occupation) common areas 50% (capacity)</w:t>
      </w:r>
    </w:p>
    <w:p w14:paraId="24562969" w14:textId="77777777" w:rsidR="00EC22A6" w:rsidRPr="00EC22A6" w:rsidRDefault="00EC22A6" w:rsidP="00885AEB">
      <w:pPr>
        <w:pStyle w:val="NoSpacing"/>
        <w:rPr>
          <w:rFonts w:cstheme="minorHAnsi"/>
          <w:shd w:val="clear" w:color="auto" w:fill="FFFFFF"/>
        </w:rPr>
      </w:pPr>
      <w:r w:rsidRPr="00EC22A6">
        <w:rPr>
          <w:rFonts w:cstheme="minorHAnsi"/>
          <w:shd w:val="clear" w:color="auto" w:fill="FFFFFF"/>
        </w:rPr>
        <w:t xml:space="preserve">Room service, home service or take-away service - 50% </w:t>
      </w:r>
    </w:p>
    <w:p w14:paraId="05DDA3E7" w14:textId="77777777" w:rsidR="00EC22A6" w:rsidRDefault="00EC22A6" w:rsidP="00885AEB">
      <w:pPr>
        <w:pStyle w:val="NoSpacing"/>
        <w:rPr>
          <w:rFonts w:cstheme="minorHAnsi"/>
          <w:shd w:val="clear" w:color="auto" w:fill="FFFFFF"/>
        </w:rPr>
      </w:pPr>
      <w:r w:rsidRPr="00EC22A6">
        <w:rPr>
          <w:rFonts w:cstheme="minorHAnsi"/>
          <w:shd w:val="clear" w:color="auto" w:fill="FFFFFF"/>
        </w:rPr>
        <w:t xml:space="preserve">Home service Health protocol - 50% Appointment only </w:t>
      </w:r>
    </w:p>
    <w:p w14:paraId="5BBC9035" w14:textId="77777777" w:rsidR="00EC22A6" w:rsidRDefault="00EC22A6" w:rsidP="00885AEB">
      <w:pPr>
        <w:pStyle w:val="NoSpacing"/>
        <w:rPr>
          <w:rFonts w:cstheme="minorHAnsi"/>
          <w:shd w:val="clear" w:color="auto" w:fill="FFFFFF"/>
        </w:rPr>
      </w:pPr>
      <w:r w:rsidRPr="00EC22A6">
        <w:rPr>
          <w:rFonts w:cstheme="minorHAnsi"/>
          <w:shd w:val="clear" w:color="auto" w:fill="FFFFFF"/>
        </w:rPr>
        <w:t xml:space="preserve">25% No children's areas - 50% </w:t>
      </w:r>
    </w:p>
    <w:p w14:paraId="347C40A2" w14:textId="77777777" w:rsidR="00EC22A6" w:rsidRPr="00B201B5" w:rsidRDefault="00EC22A6" w:rsidP="00885AEB">
      <w:pPr>
        <w:pStyle w:val="NoSpacing"/>
        <w:rPr>
          <w:rFonts w:cstheme="minorHAnsi"/>
          <w:shd w:val="clear" w:color="auto" w:fill="FFFFFF"/>
        </w:rPr>
      </w:pPr>
      <w:r w:rsidRPr="00B201B5">
        <w:rPr>
          <w:rFonts w:cstheme="minorHAnsi"/>
          <w:shd w:val="clear" w:color="auto" w:fill="FFFFFF"/>
        </w:rPr>
        <w:t xml:space="preserve">Capacity 50% One person per family - 75% 1 person per family </w:t>
      </w:r>
    </w:p>
    <w:p w14:paraId="1B2F9C7E" w14:textId="6BF516E5" w:rsidR="00EC22A6" w:rsidRPr="00B201B5" w:rsidRDefault="00EC22A6" w:rsidP="00885AEB">
      <w:pPr>
        <w:pStyle w:val="NoSpacing"/>
        <w:rPr>
          <w:rFonts w:cstheme="minorHAnsi"/>
          <w:shd w:val="clear" w:color="auto" w:fill="FFFFFF"/>
        </w:rPr>
      </w:pPr>
      <w:r w:rsidRPr="00B201B5">
        <w:rPr>
          <w:rFonts w:cstheme="minorHAnsi"/>
          <w:shd w:val="clear" w:color="auto" w:fill="FFFFFF"/>
        </w:rPr>
        <w:t>Closed door games - Closed door games</w:t>
      </w:r>
    </w:p>
    <w:p w14:paraId="193356B7" w14:textId="30F5D3AE" w:rsidR="00EC22A6" w:rsidRPr="00B201B5" w:rsidRDefault="00EC22A6" w:rsidP="00885AEB">
      <w:pPr>
        <w:pStyle w:val="NoSpacing"/>
        <w:rPr>
          <w:rFonts w:cstheme="minorHAnsi"/>
        </w:rPr>
      </w:pPr>
    </w:p>
    <w:p w14:paraId="32ACE1BF" w14:textId="77777777" w:rsidR="00B201B5" w:rsidRPr="00B201B5" w:rsidRDefault="00B201B5" w:rsidP="00B201B5">
      <w:pPr>
        <w:pStyle w:val="NoSpacing"/>
        <w:rPr>
          <w:rFonts w:cstheme="minorHAnsi"/>
        </w:rPr>
      </w:pPr>
      <w:r w:rsidRPr="00B201B5">
        <w:rPr>
          <w:rFonts w:cstheme="minorHAnsi"/>
        </w:rPr>
        <w:t>Hugo Lopez-</w:t>
      </w:r>
      <w:proofErr w:type="spellStart"/>
      <w:r w:rsidRPr="00B201B5">
        <w:rPr>
          <w:rFonts w:cstheme="minorHAnsi"/>
        </w:rPr>
        <w:t>Gatell</w:t>
      </w:r>
      <w:proofErr w:type="spellEnd"/>
      <w:r w:rsidRPr="00B201B5">
        <w:rPr>
          <w:rFonts w:cstheme="minorHAnsi"/>
        </w:rPr>
        <w:t xml:space="preserve"> Ramirez</w:t>
      </w:r>
    </w:p>
    <w:p w14:paraId="61C6807F" w14:textId="66DD8656" w:rsidR="00B201B5" w:rsidRPr="00B201B5" w:rsidRDefault="00B201B5" w:rsidP="00885AEB">
      <w:pPr>
        <w:pStyle w:val="NoSpacing"/>
        <w:rPr>
          <w:rFonts w:cstheme="minorHAnsi"/>
          <w:shd w:val="clear" w:color="auto" w:fill="FFFFFF"/>
        </w:rPr>
      </w:pPr>
      <w:r w:rsidRPr="00B201B5">
        <w:rPr>
          <w:rFonts w:cstheme="minorHAnsi"/>
          <w:shd w:val="clear" w:color="auto" w:fill="FFFFFF"/>
        </w:rPr>
        <w:t xml:space="preserve">Hairdressers, </w:t>
      </w:r>
      <w:r w:rsidRPr="00B201B5">
        <w:rPr>
          <w:rFonts w:cstheme="minorHAnsi"/>
          <w:shd w:val="clear" w:color="auto" w:fill="FFFFFF"/>
        </w:rPr>
        <w:t>aesthetics</w:t>
      </w:r>
      <w:r w:rsidRPr="00B201B5">
        <w:rPr>
          <w:rFonts w:cstheme="minorHAnsi"/>
          <w:shd w:val="clear" w:color="auto" w:fill="FFFFFF"/>
        </w:rPr>
        <w:t xml:space="preserve"> and barber</w:t>
      </w:r>
      <w:r w:rsidRPr="00B201B5">
        <w:rPr>
          <w:rFonts w:cstheme="minorHAnsi"/>
          <w:shd w:val="clear" w:color="auto" w:fill="FFFFFF"/>
        </w:rPr>
        <w:t xml:space="preserve"> shops</w:t>
      </w:r>
      <w:r w:rsidRPr="00B201B5">
        <w:rPr>
          <w:rFonts w:cstheme="minorHAnsi"/>
          <w:shd w:val="clear" w:color="auto" w:fill="FFFFFF"/>
        </w:rPr>
        <w:t xml:space="preserve">, only </w:t>
      </w:r>
      <w:r w:rsidRPr="00B201B5">
        <w:rPr>
          <w:rFonts w:cstheme="minorHAnsi"/>
          <w:shd w:val="clear" w:color="auto" w:fill="FFFFFF"/>
        </w:rPr>
        <w:t>house calls</w:t>
      </w:r>
      <w:r w:rsidRPr="00B201B5">
        <w:rPr>
          <w:rFonts w:cstheme="minorHAnsi"/>
          <w:shd w:val="clear" w:color="auto" w:fill="FFFFFF"/>
        </w:rPr>
        <w:t xml:space="preserve"> with sanitary protocols. Parks, squares and public spaces open with a capacity of 25%. Markets and supermarkets with 50% capacity and one person per family</w:t>
      </w:r>
      <w:r w:rsidRPr="00B201B5">
        <w:rPr>
          <w:rFonts w:cstheme="minorHAnsi"/>
          <w:shd w:val="clear" w:color="auto" w:fill="FFFFFF"/>
        </w:rPr>
        <w:t xml:space="preserve">. 2/3 </w:t>
      </w:r>
    </w:p>
    <w:p w14:paraId="0A53E638" w14:textId="2D5D36C0" w:rsidR="00B201B5" w:rsidRPr="00B201B5" w:rsidRDefault="00B201B5" w:rsidP="00885AEB">
      <w:pPr>
        <w:pStyle w:val="NoSpacing"/>
        <w:rPr>
          <w:rFonts w:cstheme="minorHAnsi"/>
          <w:shd w:val="clear" w:color="auto" w:fill="FFFFFF"/>
        </w:rPr>
      </w:pPr>
    </w:p>
    <w:p w14:paraId="603FD7A5" w14:textId="77777777" w:rsidR="00B201B5" w:rsidRPr="00B201B5" w:rsidRDefault="00B201B5" w:rsidP="00B201B5">
      <w:pPr>
        <w:pStyle w:val="NoSpacing"/>
        <w:rPr>
          <w:rFonts w:cstheme="minorHAnsi"/>
        </w:rPr>
      </w:pPr>
      <w:r w:rsidRPr="00B201B5">
        <w:rPr>
          <w:rFonts w:cstheme="minorHAnsi"/>
        </w:rPr>
        <w:t>Hugo Lopez-</w:t>
      </w:r>
      <w:proofErr w:type="spellStart"/>
      <w:r w:rsidRPr="00B201B5">
        <w:rPr>
          <w:rFonts w:cstheme="minorHAnsi"/>
        </w:rPr>
        <w:t>Gatell</w:t>
      </w:r>
      <w:proofErr w:type="spellEnd"/>
      <w:r w:rsidRPr="00B201B5">
        <w:rPr>
          <w:rFonts w:cstheme="minorHAnsi"/>
        </w:rPr>
        <w:t xml:space="preserve"> Ramirez</w:t>
      </w:r>
    </w:p>
    <w:p w14:paraId="2CE4CDA2" w14:textId="7BDA8705" w:rsidR="00B201B5" w:rsidRPr="00B201B5" w:rsidRDefault="00B201B5" w:rsidP="00885AEB">
      <w:pPr>
        <w:pStyle w:val="NoSpacing"/>
        <w:rPr>
          <w:rFonts w:cstheme="minorHAnsi"/>
          <w:shd w:val="clear" w:color="auto" w:fill="FFFFFF"/>
        </w:rPr>
      </w:pPr>
      <w:r w:rsidRPr="00B201B5">
        <w:rPr>
          <w:rFonts w:cstheme="minorHAnsi"/>
          <w:shd w:val="clear" w:color="auto" w:fill="FFFFFF"/>
        </w:rPr>
        <w:t>still suspended: gyms, pools, sports centers and spa</w:t>
      </w:r>
      <w:r w:rsidRPr="00B201B5">
        <w:rPr>
          <w:rFonts w:cstheme="minorHAnsi"/>
          <w:shd w:val="clear" w:color="auto" w:fill="FFFFFF"/>
        </w:rPr>
        <w:t>s</w:t>
      </w:r>
      <w:r w:rsidRPr="00B201B5">
        <w:rPr>
          <w:rFonts w:cstheme="minorHAnsi"/>
          <w:shd w:val="clear" w:color="auto" w:fill="FFFFFF"/>
        </w:rPr>
        <w:t>; shopping centers, cinemas, theaters, museums, cultural events and concerts; churches, temples, synagogues and mosques; amusement parks, spas, fairs, night c</w:t>
      </w:r>
      <w:r w:rsidRPr="00B201B5">
        <w:rPr>
          <w:rFonts w:cstheme="minorHAnsi"/>
          <w:shd w:val="clear" w:color="auto" w:fill="FFFFFF"/>
        </w:rPr>
        <w:t>lubs</w:t>
      </w:r>
      <w:r w:rsidRPr="00B201B5">
        <w:rPr>
          <w:rFonts w:cstheme="minorHAnsi"/>
          <w:shd w:val="clear" w:color="auto" w:fill="FFFFFF"/>
        </w:rPr>
        <w:t xml:space="preserve"> and </w:t>
      </w:r>
      <w:r w:rsidRPr="00B201B5">
        <w:rPr>
          <w:rFonts w:cstheme="minorHAnsi"/>
          <w:shd w:val="clear" w:color="auto" w:fill="FFFFFF"/>
        </w:rPr>
        <w:t xml:space="preserve">event </w:t>
      </w:r>
      <w:r w:rsidRPr="00B201B5">
        <w:rPr>
          <w:rFonts w:cstheme="minorHAnsi"/>
          <w:shd w:val="clear" w:color="auto" w:fill="FFFFFF"/>
        </w:rPr>
        <w:t>rooms</w:t>
      </w:r>
      <w:r w:rsidRPr="00B201B5">
        <w:rPr>
          <w:rFonts w:cstheme="minorHAnsi"/>
          <w:shd w:val="clear" w:color="auto" w:fill="FFFFFF"/>
        </w:rPr>
        <w:t>. 3/3</w:t>
      </w:r>
    </w:p>
    <w:p w14:paraId="1ED8D7D2" w14:textId="77777777" w:rsidR="00B201B5" w:rsidRPr="00B201B5" w:rsidRDefault="00B201B5" w:rsidP="00885AEB">
      <w:pPr>
        <w:pStyle w:val="NoSpacing"/>
        <w:rPr>
          <w:rFonts w:cstheme="minorHAnsi"/>
          <w:shd w:val="clear" w:color="auto" w:fill="FFFFFF"/>
        </w:rPr>
      </w:pPr>
    </w:p>
    <w:p w14:paraId="17AFB4FE" w14:textId="353AFD13" w:rsidR="00B201B5" w:rsidRPr="00B201B5" w:rsidRDefault="00B201B5" w:rsidP="00885AEB">
      <w:pPr>
        <w:pStyle w:val="NoSpacing"/>
        <w:rPr>
          <w:rFonts w:cstheme="minorHAnsi"/>
          <w:shd w:val="clear" w:color="auto" w:fill="FFFFFF"/>
        </w:rPr>
      </w:pPr>
      <w:r w:rsidRPr="00B201B5">
        <w:rPr>
          <w:rFonts w:cstheme="minorHAnsi"/>
          <w:shd w:val="clear" w:color="auto" w:fill="FFFFFF"/>
        </w:rPr>
        <w:t>“Stay at home”</w:t>
      </w:r>
    </w:p>
    <w:p w14:paraId="046D5129" w14:textId="77777777" w:rsidR="00B201B5" w:rsidRDefault="00B201B5" w:rsidP="00885AEB">
      <w:pPr>
        <w:pStyle w:val="NoSpacing"/>
        <w:rPr>
          <w:rFonts w:cstheme="minorHAnsi"/>
          <w:shd w:val="clear" w:color="auto" w:fill="FFFFFF"/>
        </w:rPr>
      </w:pPr>
    </w:p>
    <w:p w14:paraId="39A55E32" w14:textId="77777777" w:rsidR="00B201B5" w:rsidRPr="00B201B5" w:rsidRDefault="00B201B5" w:rsidP="00885AEB">
      <w:pPr>
        <w:pStyle w:val="NoSpacing"/>
        <w:rPr>
          <w:rFonts w:cstheme="minorHAnsi"/>
        </w:rPr>
      </w:pPr>
    </w:p>
    <w:sectPr w:rsidR="00B201B5" w:rsidRPr="00B201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DIwMTI2NDcyMzNT0lEKTi0uzszPAykwrAUAWXIHhSwAAAA="/>
  </w:docVars>
  <w:rsids>
    <w:rsidRoot w:val="00885AEB"/>
    <w:rsid w:val="00885AEB"/>
    <w:rsid w:val="00B201B5"/>
    <w:rsid w:val="00C551DC"/>
    <w:rsid w:val="00EC2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D162C"/>
  <w15:chartTrackingRefBased/>
  <w15:docId w15:val="{10E0F6EB-2F06-4BEE-8FB4-0002A55C1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A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8T04:27:00Z</dcterms:created>
  <dcterms:modified xsi:type="dcterms:W3CDTF">2021-07-08T05:09:00Z</dcterms:modified>
</cp:coreProperties>
</file>